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74E7B5" w14:textId="2EEEAD05" w:rsidR="0031109F" w:rsidRPr="00F1631C" w:rsidRDefault="00DF4607" w:rsidP="00F1631C">
      <w:pPr>
        <w:pStyle w:val="Heading1"/>
        <w:spacing w:line="240" w:lineRule="auto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23</w:t>
      </w:r>
      <w:r w:rsidR="00096EE1">
        <w:rPr>
          <w:rFonts w:asciiTheme="minorHAnsi" w:hAnsiTheme="minorHAnsi"/>
          <w:b w:val="0"/>
          <w:sz w:val="22"/>
          <w:szCs w:val="22"/>
        </w:rPr>
        <w:t xml:space="preserve">, </w:t>
      </w:r>
      <w:r>
        <w:rPr>
          <w:rFonts w:asciiTheme="minorHAnsi" w:hAnsiTheme="minorHAnsi"/>
          <w:b w:val="0"/>
          <w:sz w:val="22"/>
          <w:szCs w:val="22"/>
        </w:rPr>
        <w:t>4</w:t>
      </w:r>
      <w:r w:rsidR="00096EE1">
        <w:rPr>
          <w:rFonts w:asciiTheme="minorHAnsi" w:hAnsiTheme="minorHAnsi"/>
          <w:b w:val="0"/>
          <w:sz w:val="22"/>
          <w:szCs w:val="22"/>
        </w:rPr>
        <w:t>, 2019</w:t>
      </w:r>
    </w:p>
    <w:p w14:paraId="24E9E040" w14:textId="5DBA2E7A" w:rsidR="0031109F" w:rsidRPr="00F1631C" w:rsidRDefault="0031109F" w:rsidP="00F1631C">
      <w:pPr>
        <w:spacing w:line="240" w:lineRule="auto"/>
        <w:rPr>
          <w:rFonts w:eastAsia="Times New Roman" w:cs="Times New Roman"/>
          <w:lang w:val="en-US" w:eastAsia="de-CH"/>
        </w:rPr>
      </w:pPr>
      <w:r w:rsidRPr="00F1631C">
        <w:rPr>
          <w:rFonts w:eastAsia="Times New Roman" w:cs="Times New Roman"/>
          <w:lang w:val="en-US" w:eastAsia="de-CH"/>
        </w:rPr>
        <w:t xml:space="preserve">Subject: </w:t>
      </w:r>
      <w:r w:rsidR="00961C78" w:rsidRPr="00F1631C">
        <w:rPr>
          <w:rFonts w:eastAsia="Times New Roman" w:cs="Times New Roman"/>
          <w:lang w:val="en-US" w:eastAsia="de-CH"/>
        </w:rPr>
        <w:t>Regular article</w:t>
      </w:r>
      <w:r w:rsidRPr="00F1631C">
        <w:rPr>
          <w:rFonts w:eastAsia="Times New Roman" w:cs="Times New Roman"/>
          <w:lang w:val="en-US" w:eastAsia="de-CH"/>
        </w:rPr>
        <w:t xml:space="preserve"> submission to </w:t>
      </w:r>
      <w:r w:rsidR="00D97803">
        <w:rPr>
          <w:rFonts w:eastAsia="Times New Roman" w:cs="Times New Roman"/>
          <w:i/>
          <w:lang w:val="en-US" w:eastAsia="de-CH"/>
        </w:rPr>
        <w:t>Psychological Review</w:t>
      </w:r>
    </w:p>
    <w:p w14:paraId="3B4CB464" w14:textId="51950E11" w:rsidR="0031109F" w:rsidRPr="00F1631C" w:rsidRDefault="0031109F" w:rsidP="00F1631C">
      <w:pPr>
        <w:spacing w:line="240" w:lineRule="auto"/>
        <w:rPr>
          <w:rFonts w:eastAsia="Times New Roman" w:cs="Times New Roman"/>
          <w:lang w:val="en-US" w:eastAsia="de-CH"/>
        </w:rPr>
      </w:pPr>
      <w:r w:rsidRPr="00F1631C">
        <w:rPr>
          <w:rFonts w:eastAsia="Times New Roman" w:cs="Times New Roman"/>
          <w:lang w:val="en-US" w:eastAsia="de-CH"/>
        </w:rPr>
        <w:t xml:space="preserve">Dear </w:t>
      </w:r>
      <w:r w:rsidR="006C09F1" w:rsidRPr="00F1631C">
        <w:rPr>
          <w:rFonts w:eastAsia="Times New Roman" w:cs="Times New Roman"/>
          <w:lang w:val="en-US" w:eastAsia="de-CH"/>
        </w:rPr>
        <w:t>Dr</w:t>
      </w:r>
      <w:r w:rsidR="008314C5" w:rsidRPr="00F1631C">
        <w:rPr>
          <w:rFonts w:eastAsia="Times New Roman" w:cs="Times New Roman"/>
          <w:lang w:val="en-US" w:eastAsia="de-CH"/>
        </w:rPr>
        <w:t xml:space="preserve">. </w:t>
      </w:r>
      <w:proofErr w:type="spellStart"/>
      <w:r w:rsidR="007476FA" w:rsidRPr="000B2EB4">
        <w:rPr>
          <w:lang w:val="en-US"/>
        </w:rPr>
        <w:t>Holyoak</w:t>
      </w:r>
      <w:proofErr w:type="spellEnd"/>
      <w:r w:rsidR="006C09F1" w:rsidRPr="00F1631C">
        <w:rPr>
          <w:rFonts w:eastAsia="Times New Roman" w:cs="Times New Roman"/>
          <w:lang w:val="en-US" w:eastAsia="de-CH"/>
        </w:rPr>
        <w:t>:</w:t>
      </w:r>
    </w:p>
    <w:p w14:paraId="08B14290" w14:textId="04CE346C" w:rsidR="00C230EB" w:rsidRDefault="007476FA" w:rsidP="00F1631C">
      <w:pPr>
        <w:spacing w:line="240" w:lineRule="auto"/>
        <w:rPr>
          <w:rFonts w:cs="Times New Roman"/>
          <w:lang w:val="en-US"/>
        </w:rPr>
      </w:pPr>
      <w:r>
        <w:rPr>
          <w:rFonts w:cs="Times New Roman"/>
          <w:lang w:val="en-US"/>
        </w:rPr>
        <w:t>I am</w:t>
      </w:r>
      <w:r w:rsidR="00C230EB" w:rsidRPr="00F1631C">
        <w:rPr>
          <w:rFonts w:cs="Times New Roman"/>
          <w:lang w:val="en-US"/>
        </w:rPr>
        <w:t xml:space="preserve"> pleased to submit the </w:t>
      </w:r>
      <w:r w:rsidR="00154EBD">
        <w:rPr>
          <w:rFonts w:cs="Times New Roman"/>
          <w:lang w:val="en-US"/>
        </w:rPr>
        <w:t>regular</w:t>
      </w:r>
      <w:r w:rsidR="00485438" w:rsidRPr="00F1631C">
        <w:rPr>
          <w:rFonts w:cs="Times New Roman"/>
          <w:lang w:val="en-US"/>
        </w:rPr>
        <w:t xml:space="preserve"> </w:t>
      </w:r>
      <w:r w:rsidR="00555B9B" w:rsidRPr="00F1631C">
        <w:rPr>
          <w:rFonts w:cs="Times New Roman"/>
          <w:lang w:val="en-US"/>
        </w:rPr>
        <w:t>article</w:t>
      </w:r>
      <w:r w:rsidR="00C230EB" w:rsidRPr="00F1631C">
        <w:rPr>
          <w:rFonts w:cs="Times New Roman"/>
          <w:lang w:val="en-US"/>
        </w:rPr>
        <w:t xml:space="preserve">, </w:t>
      </w:r>
      <w:r w:rsidR="00C230EB" w:rsidRPr="00F1631C">
        <w:rPr>
          <w:rFonts w:cs="Times New Roman"/>
          <w:i/>
          <w:lang w:val="en-US"/>
        </w:rPr>
        <w:t>“</w:t>
      </w:r>
      <w:r w:rsidR="00BC00A1" w:rsidRPr="00BC00A1">
        <w:rPr>
          <w:lang w:val="en-US"/>
        </w:rPr>
        <w:t>An Interference Model for Visual Working Memory: Applications to the Change Detection Task</w:t>
      </w:r>
      <w:r w:rsidR="00FC017B">
        <w:rPr>
          <w:rFonts w:cs="Times New Roman"/>
          <w:i/>
          <w:noProof/>
          <w:lang w:val="en-US"/>
        </w:rPr>
        <w:t>”</w:t>
      </w:r>
      <w:r w:rsidR="00C230EB" w:rsidRPr="00F1631C">
        <w:rPr>
          <w:rFonts w:cs="Times New Roman"/>
          <w:lang w:val="en-US"/>
        </w:rPr>
        <w:t xml:space="preserve"> for c</w:t>
      </w:r>
      <w:r w:rsidR="008314C5" w:rsidRPr="00F1631C">
        <w:rPr>
          <w:rFonts w:cs="Times New Roman"/>
          <w:lang w:val="en-US"/>
        </w:rPr>
        <w:t xml:space="preserve">onsideration for publication in </w:t>
      </w:r>
      <w:r w:rsidR="004F70FF">
        <w:rPr>
          <w:rFonts w:cs="Times New Roman"/>
          <w:lang w:val="en-US"/>
        </w:rPr>
        <w:t>Psychological Review</w:t>
      </w:r>
      <w:r w:rsidR="00C230EB" w:rsidRPr="00F1631C">
        <w:rPr>
          <w:rFonts w:cs="Times New Roman"/>
          <w:lang w:val="en-US"/>
        </w:rPr>
        <w:t xml:space="preserve">. </w:t>
      </w:r>
    </w:p>
    <w:p w14:paraId="3504E22C" w14:textId="3FE10F12" w:rsidR="00563C0E" w:rsidRDefault="00245A77" w:rsidP="006F53CA">
      <w:pPr>
        <w:spacing w:line="240" w:lineRule="auto"/>
        <w:rPr>
          <w:rFonts w:cs="Times New Roman"/>
          <w:lang w:val="en-US"/>
        </w:rPr>
      </w:pPr>
      <w:r>
        <w:rPr>
          <w:rFonts w:cs="Times New Roman"/>
          <w:lang w:val="en-US"/>
        </w:rPr>
        <w:t>The submitted manuscript</w:t>
      </w:r>
      <w:r w:rsidR="00563C0E">
        <w:rPr>
          <w:rFonts w:cs="Times New Roman"/>
          <w:lang w:val="en-US"/>
        </w:rPr>
        <w:t xml:space="preserve"> extends the Interference Model of visual working memory (</w:t>
      </w:r>
      <w:proofErr w:type="spellStart"/>
      <w:r w:rsidR="00563C0E">
        <w:rPr>
          <w:rFonts w:cs="Times New Roman"/>
          <w:lang w:val="en-US"/>
        </w:rPr>
        <w:t>Oberauer</w:t>
      </w:r>
      <w:proofErr w:type="spellEnd"/>
      <w:r w:rsidR="00563C0E">
        <w:rPr>
          <w:rFonts w:cs="Times New Roman"/>
          <w:lang w:val="en-US"/>
        </w:rPr>
        <w:t xml:space="preserve"> &amp; Lin, 2017, Psychological Review) – which so far was applied only to the </w:t>
      </w:r>
      <w:r w:rsidR="000F055E">
        <w:rPr>
          <w:rFonts w:cs="Times New Roman"/>
          <w:lang w:val="en-US"/>
        </w:rPr>
        <w:t>continuous reproduction</w:t>
      </w:r>
      <w:r w:rsidR="00563C0E">
        <w:rPr>
          <w:rFonts w:cs="Times New Roman"/>
          <w:lang w:val="en-US"/>
        </w:rPr>
        <w:t xml:space="preserve"> task </w:t>
      </w:r>
      <w:proofErr w:type="gramStart"/>
      <w:r w:rsidR="00563C0E">
        <w:rPr>
          <w:rFonts w:cs="Times New Roman"/>
          <w:lang w:val="en-US"/>
        </w:rPr>
        <w:t xml:space="preserve">-- </w:t>
      </w:r>
      <w:r w:rsidR="000F055E">
        <w:rPr>
          <w:rFonts w:cs="Times New Roman"/>
          <w:lang w:val="en-US"/>
        </w:rPr>
        <w:t xml:space="preserve"> to</w:t>
      </w:r>
      <w:proofErr w:type="gramEnd"/>
      <w:r w:rsidR="00563C0E">
        <w:rPr>
          <w:rFonts w:cs="Times New Roman"/>
          <w:lang w:val="en-US"/>
        </w:rPr>
        <w:t xml:space="preserve"> the</w:t>
      </w:r>
      <w:r w:rsidR="000F055E">
        <w:rPr>
          <w:rFonts w:cs="Times New Roman"/>
          <w:lang w:val="en-US"/>
        </w:rPr>
        <w:t xml:space="preserve"> change-detection task. </w:t>
      </w:r>
      <w:r w:rsidR="003C6795">
        <w:rPr>
          <w:rFonts w:cs="Times New Roman"/>
          <w:lang w:val="en-US"/>
        </w:rPr>
        <w:t xml:space="preserve">This extension makes the Interference Model applicable to the two most widely used experimental paradigms for studying visual working memory. </w:t>
      </w:r>
    </w:p>
    <w:p w14:paraId="5DE90D26" w14:textId="3D6E13A3" w:rsidR="00C230EB" w:rsidRPr="00E67458" w:rsidRDefault="003C6795" w:rsidP="006F53CA">
      <w:pPr>
        <w:spacing w:line="240" w:lineRule="auto"/>
        <w:rPr>
          <w:lang w:val="en-US"/>
        </w:rPr>
      </w:pPr>
      <w:r>
        <w:rPr>
          <w:rFonts w:cs="Times New Roman"/>
          <w:lang w:val="en-US"/>
        </w:rPr>
        <w:t xml:space="preserve">When applied to two new change-detection experiments, the Interference Model </w:t>
      </w:r>
      <w:r w:rsidR="000F055E">
        <w:rPr>
          <w:rFonts w:cs="Times New Roman"/>
          <w:lang w:val="en-US"/>
        </w:rPr>
        <w:t>out</w:t>
      </w:r>
      <w:r w:rsidR="006820E2">
        <w:rPr>
          <w:rFonts w:cs="Times New Roman"/>
          <w:lang w:val="en-US"/>
        </w:rPr>
        <w:t>-</w:t>
      </w:r>
      <w:r w:rsidR="000F055E">
        <w:rPr>
          <w:rFonts w:cs="Times New Roman"/>
          <w:lang w:val="en-US"/>
        </w:rPr>
        <w:t>performed the Slot-Averaging model and the Variable-</w:t>
      </w:r>
      <w:proofErr w:type="spellStart"/>
      <w:r w:rsidR="000F055E">
        <w:rPr>
          <w:rFonts w:cs="Times New Roman"/>
          <w:lang w:val="en-US"/>
        </w:rPr>
        <w:t>Precison</w:t>
      </w:r>
      <w:proofErr w:type="spellEnd"/>
      <w:r w:rsidR="000F055E">
        <w:rPr>
          <w:rFonts w:cs="Times New Roman"/>
          <w:lang w:val="en-US"/>
        </w:rPr>
        <w:t xml:space="preserve"> model in both quantitative and qualit</w:t>
      </w:r>
      <w:r w:rsidR="006820E2">
        <w:rPr>
          <w:rFonts w:cs="Times New Roman"/>
          <w:lang w:val="en-US"/>
        </w:rPr>
        <w:t>a</w:t>
      </w:r>
      <w:r w:rsidR="000F055E">
        <w:rPr>
          <w:rFonts w:cs="Times New Roman"/>
          <w:lang w:val="en-US"/>
        </w:rPr>
        <w:t>t</w:t>
      </w:r>
      <w:r w:rsidR="006820E2">
        <w:rPr>
          <w:rFonts w:cs="Times New Roman"/>
          <w:lang w:val="en-US"/>
        </w:rPr>
        <w:t>i</w:t>
      </w:r>
      <w:r w:rsidR="000F055E">
        <w:rPr>
          <w:rFonts w:cs="Times New Roman"/>
          <w:lang w:val="en-US"/>
        </w:rPr>
        <w:t>ve f</w:t>
      </w:r>
      <w:r w:rsidR="00FC41D3">
        <w:rPr>
          <w:rFonts w:cs="Times New Roman"/>
          <w:lang w:val="en-US"/>
        </w:rPr>
        <w:t xml:space="preserve">it, due to participants’ tendency of </w:t>
      </w:r>
      <w:proofErr w:type="spellStart"/>
      <w:r w:rsidR="00FC41D3">
        <w:rPr>
          <w:rFonts w:cs="Times New Roman"/>
          <w:lang w:val="en-US"/>
        </w:rPr>
        <w:t>errounously</w:t>
      </w:r>
      <w:proofErr w:type="spellEnd"/>
      <w:r w:rsidR="00FC41D3">
        <w:rPr>
          <w:rFonts w:cs="Times New Roman"/>
          <w:lang w:val="en-US"/>
        </w:rPr>
        <w:t xml:space="preserve"> fail to detect the change </w:t>
      </w:r>
      <w:r w:rsidR="00DF4607">
        <w:rPr>
          <w:rFonts w:cs="Times New Roman"/>
          <w:lang w:val="en-US"/>
        </w:rPr>
        <w:t xml:space="preserve">of </w:t>
      </w:r>
      <w:r w:rsidR="00DF4607" w:rsidRPr="000B2EB4">
        <w:rPr>
          <w:lang w:val="en-US"/>
        </w:rPr>
        <w:t xml:space="preserve">a probe from a non-target item </w:t>
      </w:r>
      <w:r w:rsidR="00DF4607" w:rsidRPr="000B2EB4">
        <w:rPr>
          <w:noProof/>
          <w:lang w:val="en-US"/>
        </w:rPr>
        <w:t>compared</w:t>
      </w:r>
      <w:r w:rsidR="00DF4607" w:rsidRPr="000B2EB4">
        <w:rPr>
          <w:lang w:val="en-US"/>
        </w:rPr>
        <w:t xml:space="preserve"> to a new probe</w:t>
      </w:r>
      <w:r w:rsidR="00FC41D3">
        <w:rPr>
          <w:rFonts w:cs="Times New Roman"/>
          <w:lang w:val="en-US"/>
        </w:rPr>
        <w:t xml:space="preserve">. </w:t>
      </w:r>
    </w:p>
    <w:p w14:paraId="50AA5221" w14:textId="033F8213" w:rsidR="00D3709A" w:rsidRPr="00F1631C" w:rsidRDefault="00C230EB" w:rsidP="00F1631C">
      <w:pPr>
        <w:spacing w:line="240" w:lineRule="auto"/>
        <w:jc w:val="both"/>
        <w:rPr>
          <w:rFonts w:cs="Times New Roman"/>
          <w:bCs/>
          <w:lang w:val="en-US"/>
        </w:rPr>
      </w:pPr>
      <w:r w:rsidRPr="00FC017B">
        <w:rPr>
          <w:rFonts w:cs="Times New Roman"/>
          <w:noProof/>
          <w:lang w:val="en-US"/>
        </w:rPr>
        <w:t xml:space="preserve">This research was funded by </w:t>
      </w:r>
      <w:r w:rsidR="00447852" w:rsidRPr="00FC017B">
        <w:rPr>
          <w:rFonts w:cs="Times New Roman"/>
          <w:noProof/>
          <w:lang w:val="en-US"/>
        </w:rPr>
        <w:t xml:space="preserve"> </w:t>
      </w:r>
      <w:r w:rsidRPr="00FC017B">
        <w:rPr>
          <w:rFonts w:cs="Times New Roman"/>
          <w:noProof/>
          <w:lang w:val="en-US"/>
        </w:rPr>
        <w:t>grant</w:t>
      </w:r>
      <w:r w:rsidR="00ED350E">
        <w:rPr>
          <w:rFonts w:cs="Times New Roman"/>
          <w:noProof/>
          <w:lang w:val="en-US"/>
        </w:rPr>
        <w:t>s</w:t>
      </w:r>
      <w:r w:rsidRPr="00FC017B">
        <w:rPr>
          <w:rFonts w:cs="Times New Roman"/>
          <w:noProof/>
          <w:lang w:val="en-US"/>
        </w:rPr>
        <w:t xml:space="preserve"> from the</w:t>
      </w:r>
      <w:r w:rsidRPr="00F1631C">
        <w:rPr>
          <w:rFonts w:cs="Times New Roman"/>
          <w:lang w:val="en-US"/>
        </w:rPr>
        <w:t xml:space="preserve"> Swiss National Science Foundation (</w:t>
      </w:r>
      <w:r w:rsidRPr="00F1631C">
        <w:rPr>
          <w:rStyle w:val="Hyperlink"/>
          <w:rFonts w:cs="Times New Roman"/>
          <w:color w:val="auto"/>
          <w:u w:val="none"/>
          <w:lang w:val="en-US"/>
        </w:rPr>
        <w:t xml:space="preserve">project n° </w:t>
      </w:r>
      <w:r w:rsidR="00F1631C">
        <w:rPr>
          <w:rStyle w:val="Hyperlink"/>
          <w:rFonts w:cs="Times New Roman"/>
          <w:color w:val="auto"/>
          <w:u w:val="none"/>
          <w:lang w:val="en-US"/>
        </w:rPr>
        <w:t>100014_</w:t>
      </w:r>
      <w:r w:rsidR="00831C83">
        <w:rPr>
          <w:rStyle w:val="Hyperlink"/>
          <w:rFonts w:cs="Times New Roman"/>
          <w:color w:val="auto"/>
          <w:u w:val="none"/>
          <w:lang w:val="en-US"/>
        </w:rPr>
        <w:t>135002</w:t>
      </w:r>
      <w:r w:rsidR="00ED350E">
        <w:rPr>
          <w:rStyle w:val="Hyperlink"/>
          <w:rFonts w:cs="Times New Roman"/>
          <w:color w:val="auto"/>
          <w:u w:val="none"/>
          <w:lang w:val="en-US"/>
        </w:rPr>
        <w:t xml:space="preserve"> and </w:t>
      </w:r>
      <w:r w:rsidR="00ED350E" w:rsidRPr="00ED350E">
        <w:rPr>
          <w:rStyle w:val="Hyperlink"/>
          <w:rFonts w:cs="Times New Roman"/>
          <w:color w:val="auto"/>
          <w:u w:val="none"/>
          <w:lang w:val="en-US"/>
        </w:rPr>
        <w:t>100014_179002</w:t>
      </w:r>
      <w:r w:rsidRPr="00F1631C">
        <w:rPr>
          <w:rStyle w:val="Hyperlink"/>
          <w:rFonts w:cs="Times New Roman"/>
          <w:color w:val="auto"/>
          <w:u w:val="none"/>
          <w:lang w:val="en-US"/>
        </w:rPr>
        <w:t xml:space="preserve">) to Klaus </w:t>
      </w:r>
      <w:proofErr w:type="spellStart"/>
      <w:r w:rsidRPr="00F1631C">
        <w:rPr>
          <w:rStyle w:val="Hyperlink"/>
          <w:rFonts w:cs="Times New Roman"/>
          <w:color w:val="auto"/>
          <w:u w:val="none"/>
          <w:lang w:val="en-US"/>
        </w:rPr>
        <w:t>Oberauer</w:t>
      </w:r>
      <w:proofErr w:type="spellEnd"/>
      <w:r w:rsidRPr="00F1631C">
        <w:rPr>
          <w:rStyle w:val="Hyperlink"/>
          <w:rFonts w:cs="Times New Roman"/>
          <w:color w:val="auto"/>
          <w:u w:val="none"/>
          <w:lang w:val="en-US"/>
        </w:rPr>
        <w:t>. The research protocol is in accordance with APA standards for ethical treatment of human participants.</w:t>
      </w:r>
      <w:r w:rsidR="00E6155D" w:rsidRPr="00F1631C">
        <w:rPr>
          <w:rStyle w:val="Hyperlink"/>
          <w:rFonts w:cs="Times New Roman"/>
          <w:color w:val="auto"/>
          <w:u w:val="none"/>
          <w:lang w:val="en-US"/>
        </w:rPr>
        <w:t xml:space="preserve"> </w:t>
      </w:r>
      <w:r w:rsidRPr="00F1631C">
        <w:rPr>
          <w:rStyle w:val="Hyperlink"/>
          <w:rFonts w:cs="Times New Roman"/>
          <w:color w:val="auto"/>
          <w:u w:val="none"/>
          <w:lang w:val="en-US"/>
        </w:rPr>
        <w:t>This manuscript describes original, unpublished work which is not under consideration for publication elsewhere</w:t>
      </w:r>
      <w:r w:rsidRPr="00F1631C">
        <w:rPr>
          <w:rFonts w:cs="Times New Roman"/>
          <w:lang w:val="en-US"/>
        </w:rPr>
        <w:t xml:space="preserve">. </w:t>
      </w:r>
      <w:r w:rsidR="003C6795">
        <w:rPr>
          <w:rFonts w:cs="Times New Roman"/>
          <w:bCs/>
          <w:lang w:val="en-US"/>
        </w:rPr>
        <w:t>We</w:t>
      </w:r>
      <w:r w:rsidR="003C6795" w:rsidRPr="00F1631C">
        <w:rPr>
          <w:rFonts w:cs="Times New Roman"/>
          <w:bCs/>
          <w:lang w:val="en-US"/>
        </w:rPr>
        <w:t xml:space="preserve"> </w:t>
      </w:r>
      <w:r w:rsidR="00D3709A" w:rsidRPr="00F1631C">
        <w:rPr>
          <w:rFonts w:cs="Times New Roman"/>
          <w:bCs/>
          <w:lang w:val="en-US"/>
        </w:rPr>
        <w:t>have no conflict of interests in publishing this resea</w:t>
      </w:r>
      <w:bookmarkStart w:id="0" w:name="_GoBack"/>
      <w:bookmarkEnd w:id="0"/>
      <w:r w:rsidR="00D3709A" w:rsidRPr="00F1631C">
        <w:rPr>
          <w:rFonts w:cs="Times New Roman"/>
          <w:bCs/>
          <w:lang w:val="en-US"/>
        </w:rPr>
        <w:t>rch.</w:t>
      </w:r>
    </w:p>
    <w:p w14:paraId="59CFB7BE" w14:textId="77777777" w:rsidR="00C230EB" w:rsidRPr="00F1631C" w:rsidRDefault="00C230EB" w:rsidP="00F1631C">
      <w:pPr>
        <w:spacing w:line="240" w:lineRule="auto"/>
        <w:rPr>
          <w:rFonts w:cs="Times New Roman"/>
          <w:lang w:val="en-US"/>
        </w:rPr>
      </w:pPr>
      <w:r w:rsidRPr="00F1631C">
        <w:rPr>
          <w:rFonts w:cs="Times New Roman"/>
          <w:lang w:val="en-US"/>
        </w:rPr>
        <w:t xml:space="preserve">Thank you for your time </w:t>
      </w:r>
    </w:p>
    <w:p w14:paraId="10C8DF53" w14:textId="77777777" w:rsidR="00C230EB" w:rsidRPr="00F1631C" w:rsidRDefault="00C230EB" w:rsidP="00F1631C">
      <w:pPr>
        <w:spacing w:line="240" w:lineRule="auto"/>
        <w:rPr>
          <w:rFonts w:cs="Times New Roman"/>
          <w:lang w:val="en-US"/>
        </w:rPr>
      </w:pPr>
      <w:r w:rsidRPr="00F1631C">
        <w:rPr>
          <w:rFonts w:cs="Times New Roman"/>
          <w:lang w:val="en-US"/>
        </w:rPr>
        <w:t>Kind regards,</w:t>
      </w:r>
    </w:p>
    <w:p w14:paraId="0E09122B" w14:textId="219797C5" w:rsidR="000436CC" w:rsidRDefault="00E46483" w:rsidP="000436CC">
      <w:pPr>
        <w:pStyle w:val="NoSpacing"/>
        <w:rPr>
          <w:rFonts w:cs="Times New Roman"/>
          <w:lang w:val="en-US"/>
        </w:rPr>
      </w:pPr>
      <w:r>
        <w:rPr>
          <w:rFonts w:cs="Times New Roman"/>
          <w:lang w:val="en-US"/>
        </w:rPr>
        <w:t>Hsuan-Yu Lin</w:t>
      </w:r>
      <w:r w:rsidR="000436CC" w:rsidRPr="00F1631C">
        <w:rPr>
          <w:rFonts w:cs="Times New Roman"/>
          <w:lang w:val="en-US"/>
        </w:rPr>
        <w:t xml:space="preserve"> (corresponding author)</w:t>
      </w:r>
    </w:p>
    <w:p w14:paraId="1EF15242" w14:textId="77777777" w:rsidR="006F4F60" w:rsidRDefault="006F4F60" w:rsidP="006F4F60">
      <w:pPr>
        <w:pStyle w:val="NoSpacing"/>
        <w:rPr>
          <w:rFonts w:cs="Times New Roman"/>
          <w:lang w:val="en-US"/>
        </w:rPr>
      </w:pPr>
    </w:p>
    <w:p w14:paraId="3DA7707B" w14:textId="77777777" w:rsidR="006F4F60" w:rsidRDefault="006F4F60" w:rsidP="006F4F60">
      <w:pPr>
        <w:pStyle w:val="NoSpacing"/>
        <w:rPr>
          <w:rFonts w:cs="Times New Roman"/>
          <w:lang w:val="en-US"/>
        </w:rPr>
      </w:pPr>
      <w:r>
        <w:rPr>
          <w:rFonts w:cs="Times New Roman"/>
          <w:lang w:val="en-US"/>
        </w:rPr>
        <w:t>Hsuan-Yu Lin</w:t>
      </w:r>
    </w:p>
    <w:p w14:paraId="2AED5F95" w14:textId="2DFC286C" w:rsidR="006F4F60" w:rsidRPr="00F1631C" w:rsidRDefault="006F4F60" w:rsidP="006F4F60">
      <w:pPr>
        <w:pStyle w:val="NoSpacing"/>
        <w:rPr>
          <w:rFonts w:cs="Times New Roman"/>
          <w:lang w:val="en-US"/>
        </w:rPr>
      </w:pPr>
      <w:r w:rsidRPr="00F1631C">
        <w:rPr>
          <w:rFonts w:cs="Times New Roman"/>
          <w:lang w:val="en-US"/>
        </w:rPr>
        <w:t>University of Zurich</w:t>
      </w:r>
      <w:r w:rsidRPr="00F1631C">
        <w:rPr>
          <w:rFonts w:cs="Times New Roman"/>
          <w:lang w:val="en-US"/>
        </w:rPr>
        <w:br/>
        <w:t>Department of Psychology</w:t>
      </w:r>
    </w:p>
    <w:p w14:paraId="6F78940B" w14:textId="366DBAB1" w:rsidR="006F4F60" w:rsidRDefault="006F4F60" w:rsidP="006F4F60">
      <w:pPr>
        <w:spacing w:line="240" w:lineRule="auto"/>
        <w:rPr>
          <w:rStyle w:val="Hyperlink"/>
          <w:rFonts w:cs="Times New Roman"/>
          <w:lang w:val="fr-CH"/>
        </w:rPr>
      </w:pPr>
      <w:r w:rsidRPr="00C61212">
        <w:rPr>
          <w:rFonts w:cs="Times New Roman"/>
        </w:rPr>
        <w:t xml:space="preserve">Cognitive Psychology Unit </w:t>
      </w:r>
      <w:r w:rsidRPr="00C61212">
        <w:rPr>
          <w:rFonts w:cs="Times New Roman"/>
        </w:rPr>
        <w:br/>
        <w:t>Binzmühlestrasse 14/22</w:t>
      </w:r>
      <w:r w:rsidRPr="00C61212">
        <w:rPr>
          <w:rFonts w:cs="Times New Roman"/>
        </w:rPr>
        <w:br/>
        <w:t>8050 Zurich, Switzerland</w:t>
      </w:r>
      <w:r w:rsidRPr="00C61212">
        <w:rPr>
          <w:rFonts w:cs="Times New Roman"/>
        </w:rPr>
        <w:br/>
        <w:t xml:space="preserve">Phone: +41 44 63 </w:t>
      </w:r>
      <w:r w:rsidR="005945EE">
        <w:rPr>
          <w:rFonts w:cs="Times New Roman"/>
        </w:rPr>
        <w:t>57505</w:t>
      </w:r>
      <w:r w:rsidR="005945EE">
        <w:rPr>
          <w:rFonts w:cs="Times New Roman"/>
        </w:rPr>
        <w:br/>
      </w:r>
      <w:hyperlink r:id="rId6" w:history="1">
        <w:r w:rsidR="003C6795">
          <w:rPr>
            <w:rStyle w:val="Hyperlink"/>
            <w:rFonts w:cs="Times New Roman"/>
            <w:lang w:val="fr-CH"/>
          </w:rPr>
          <w:t>h.lin</w:t>
        </w:r>
        <w:r w:rsidR="003C6795" w:rsidRPr="00A91EEE">
          <w:rPr>
            <w:rStyle w:val="Hyperlink"/>
            <w:rFonts w:cs="Times New Roman"/>
            <w:lang w:val="fr-CH"/>
          </w:rPr>
          <w:t>@psychologie.uzh.ch</w:t>
        </w:r>
      </w:hyperlink>
    </w:p>
    <w:p w14:paraId="5F54FFA8" w14:textId="5AE0C91D" w:rsidR="003C6795" w:rsidRDefault="003C6795" w:rsidP="006F4F60">
      <w:pPr>
        <w:spacing w:line="240" w:lineRule="auto"/>
        <w:rPr>
          <w:rStyle w:val="Hyperlink"/>
          <w:rFonts w:cs="Times New Roman"/>
          <w:lang w:val="fr-CH"/>
        </w:rPr>
      </w:pPr>
    </w:p>
    <w:p w14:paraId="2607B9CB" w14:textId="1F7FEE0D" w:rsidR="003C6795" w:rsidRDefault="003C6795" w:rsidP="003C6795">
      <w:pPr>
        <w:pStyle w:val="NoSpacing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Klaus </w:t>
      </w:r>
      <w:proofErr w:type="spellStart"/>
      <w:r>
        <w:rPr>
          <w:rFonts w:cs="Times New Roman"/>
          <w:lang w:val="en-US"/>
        </w:rPr>
        <w:t>Oberauer</w:t>
      </w:r>
      <w:proofErr w:type="spellEnd"/>
    </w:p>
    <w:p w14:paraId="116F6D53" w14:textId="77777777" w:rsidR="003C6795" w:rsidRPr="00F1631C" w:rsidRDefault="003C6795" w:rsidP="003C6795">
      <w:pPr>
        <w:pStyle w:val="NoSpacing"/>
        <w:rPr>
          <w:rFonts w:cs="Times New Roman"/>
          <w:lang w:val="en-US"/>
        </w:rPr>
      </w:pPr>
      <w:r w:rsidRPr="00F1631C">
        <w:rPr>
          <w:rFonts w:cs="Times New Roman"/>
          <w:lang w:val="en-US"/>
        </w:rPr>
        <w:t>University of Zurich</w:t>
      </w:r>
      <w:r w:rsidRPr="00F1631C">
        <w:rPr>
          <w:rFonts w:cs="Times New Roman"/>
          <w:lang w:val="en-US"/>
        </w:rPr>
        <w:br/>
        <w:t>Department of Psychology</w:t>
      </w:r>
    </w:p>
    <w:p w14:paraId="7AC1D50D" w14:textId="2B53CE26" w:rsidR="003C6795" w:rsidRDefault="003C6795" w:rsidP="003C6795">
      <w:pPr>
        <w:spacing w:line="240" w:lineRule="auto"/>
        <w:rPr>
          <w:rStyle w:val="Hyperlink"/>
          <w:rFonts w:cs="Times New Roman"/>
          <w:lang w:val="fr-CH"/>
        </w:rPr>
      </w:pPr>
      <w:r w:rsidRPr="00C61212">
        <w:rPr>
          <w:rFonts w:cs="Times New Roman"/>
        </w:rPr>
        <w:t xml:space="preserve">Cognitive Psychology Unit </w:t>
      </w:r>
      <w:r w:rsidRPr="00C61212">
        <w:rPr>
          <w:rFonts w:cs="Times New Roman"/>
        </w:rPr>
        <w:br/>
        <w:t>Binzmühlestrasse 14/22</w:t>
      </w:r>
      <w:r w:rsidRPr="00C61212">
        <w:rPr>
          <w:rFonts w:cs="Times New Roman"/>
        </w:rPr>
        <w:br/>
        <w:t>8050 Zurich, Switzerland</w:t>
      </w:r>
      <w:r w:rsidRPr="00C61212">
        <w:rPr>
          <w:rFonts w:cs="Times New Roman"/>
        </w:rPr>
        <w:br/>
        <w:t xml:space="preserve">Phone: +41 44 63 </w:t>
      </w:r>
      <w:r>
        <w:rPr>
          <w:rFonts w:cs="Times New Roman"/>
        </w:rPr>
        <w:t>57470</w:t>
      </w:r>
      <w:r>
        <w:rPr>
          <w:rFonts w:cs="Times New Roman"/>
        </w:rPr>
        <w:br/>
      </w:r>
      <w:hyperlink r:id="rId7" w:history="1">
        <w:r w:rsidRPr="003C6795">
          <w:rPr>
            <w:rStyle w:val="Hyperlink"/>
            <w:rFonts w:cs="Times New Roman"/>
            <w:lang w:val="fr-CH"/>
          </w:rPr>
          <w:t>k.oberauer</w:t>
        </w:r>
        <w:r w:rsidRPr="0053679D">
          <w:rPr>
            <w:rStyle w:val="Hyperlink"/>
            <w:rFonts w:cs="Times New Roman"/>
            <w:lang w:val="fr-CH"/>
          </w:rPr>
          <w:t>@psychologie.uzh.ch</w:t>
        </w:r>
      </w:hyperlink>
    </w:p>
    <w:p w14:paraId="612849EF" w14:textId="2FBDF90A" w:rsidR="003C6795" w:rsidRPr="00A254A8" w:rsidRDefault="003C6795" w:rsidP="003C6795">
      <w:pPr>
        <w:spacing w:line="240" w:lineRule="auto"/>
        <w:rPr>
          <w:rFonts w:cs="Times New Roman"/>
          <w:color w:val="0000FF"/>
          <w:u w:val="single"/>
          <w:lang w:val="fr-CH"/>
        </w:rPr>
      </w:pPr>
    </w:p>
    <w:sectPr w:rsidR="003C6795" w:rsidRPr="00A254A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015E57"/>
    <w:multiLevelType w:val="hybridMultilevel"/>
    <w:tmpl w:val="AD6A5FDA"/>
    <w:lvl w:ilvl="0" w:tplc="3A3675D4">
      <w:numFmt w:val="bullet"/>
      <w:lvlText w:val="&gt;"/>
      <w:lvlJc w:val="left"/>
      <w:pPr>
        <w:ind w:left="750" w:hanging="39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zY2NTS1NDC2NLFU0lEKTi0uzszPAykwrQUAPMw2pywAAAA="/>
  </w:docVars>
  <w:rsids>
    <w:rsidRoot w:val="008F0C25"/>
    <w:rsid w:val="00007FAD"/>
    <w:rsid w:val="00015445"/>
    <w:rsid w:val="0002029B"/>
    <w:rsid w:val="000339AB"/>
    <w:rsid w:val="000436CC"/>
    <w:rsid w:val="00055E64"/>
    <w:rsid w:val="00063A60"/>
    <w:rsid w:val="000918DD"/>
    <w:rsid w:val="00096EE1"/>
    <w:rsid w:val="000A64DB"/>
    <w:rsid w:val="000B2EB4"/>
    <w:rsid w:val="000B2FBE"/>
    <w:rsid w:val="000B3682"/>
    <w:rsid w:val="000B5836"/>
    <w:rsid w:val="000D05E5"/>
    <w:rsid w:val="000F055E"/>
    <w:rsid w:val="0013030B"/>
    <w:rsid w:val="00154EBD"/>
    <w:rsid w:val="00161E66"/>
    <w:rsid w:val="00161E7A"/>
    <w:rsid w:val="001868E3"/>
    <w:rsid w:val="001B6E26"/>
    <w:rsid w:val="001D03E6"/>
    <w:rsid w:val="001E6CA1"/>
    <w:rsid w:val="001F2CA1"/>
    <w:rsid w:val="00240E93"/>
    <w:rsid w:val="00245A77"/>
    <w:rsid w:val="00246098"/>
    <w:rsid w:val="0027037D"/>
    <w:rsid w:val="002902A1"/>
    <w:rsid w:val="002D14A6"/>
    <w:rsid w:val="002D26EC"/>
    <w:rsid w:val="002E6941"/>
    <w:rsid w:val="0031109F"/>
    <w:rsid w:val="003232AC"/>
    <w:rsid w:val="0034580A"/>
    <w:rsid w:val="00346068"/>
    <w:rsid w:val="0037726C"/>
    <w:rsid w:val="00380576"/>
    <w:rsid w:val="00391FED"/>
    <w:rsid w:val="00395549"/>
    <w:rsid w:val="003C6795"/>
    <w:rsid w:val="003D18B0"/>
    <w:rsid w:val="004111D0"/>
    <w:rsid w:val="00420CE5"/>
    <w:rsid w:val="00423DDC"/>
    <w:rsid w:val="00447852"/>
    <w:rsid w:val="00450B67"/>
    <w:rsid w:val="00485438"/>
    <w:rsid w:val="004A1985"/>
    <w:rsid w:val="004D05A5"/>
    <w:rsid w:val="004D6C51"/>
    <w:rsid w:val="004F69CE"/>
    <w:rsid w:val="004F70FF"/>
    <w:rsid w:val="004F781B"/>
    <w:rsid w:val="005117C1"/>
    <w:rsid w:val="00520574"/>
    <w:rsid w:val="00521675"/>
    <w:rsid w:val="005375F4"/>
    <w:rsid w:val="00545A74"/>
    <w:rsid w:val="00555B9B"/>
    <w:rsid w:val="00563C0E"/>
    <w:rsid w:val="0058160E"/>
    <w:rsid w:val="00584974"/>
    <w:rsid w:val="005945EE"/>
    <w:rsid w:val="005A4A88"/>
    <w:rsid w:val="005D508E"/>
    <w:rsid w:val="005E29ED"/>
    <w:rsid w:val="005E59CE"/>
    <w:rsid w:val="006004F5"/>
    <w:rsid w:val="00621952"/>
    <w:rsid w:val="00646BBF"/>
    <w:rsid w:val="006815E8"/>
    <w:rsid w:val="006820E2"/>
    <w:rsid w:val="00683148"/>
    <w:rsid w:val="00684345"/>
    <w:rsid w:val="00692394"/>
    <w:rsid w:val="006A6548"/>
    <w:rsid w:val="006C0363"/>
    <w:rsid w:val="006C09F1"/>
    <w:rsid w:val="006C44D2"/>
    <w:rsid w:val="006F16FF"/>
    <w:rsid w:val="006F4F60"/>
    <w:rsid w:val="006F53CA"/>
    <w:rsid w:val="00746A5B"/>
    <w:rsid w:val="007476FA"/>
    <w:rsid w:val="007633E2"/>
    <w:rsid w:val="0076649F"/>
    <w:rsid w:val="00770C32"/>
    <w:rsid w:val="0079019E"/>
    <w:rsid w:val="007C451F"/>
    <w:rsid w:val="007C7C21"/>
    <w:rsid w:val="008314C5"/>
    <w:rsid w:val="00831C83"/>
    <w:rsid w:val="00834387"/>
    <w:rsid w:val="00837E45"/>
    <w:rsid w:val="008F0C25"/>
    <w:rsid w:val="008F5E83"/>
    <w:rsid w:val="008F7252"/>
    <w:rsid w:val="008F7A4C"/>
    <w:rsid w:val="00912B6A"/>
    <w:rsid w:val="0092758D"/>
    <w:rsid w:val="00933206"/>
    <w:rsid w:val="0093589F"/>
    <w:rsid w:val="00961C78"/>
    <w:rsid w:val="00962323"/>
    <w:rsid w:val="009A3BBB"/>
    <w:rsid w:val="009B2CD9"/>
    <w:rsid w:val="009F1379"/>
    <w:rsid w:val="009F6B64"/>
    <w:rsid w:val="00A064E6"/>
    <w:rsid w:val="00A120C6"/>
    <w:rsid w:val="00A254A8"/>
    <w:rsid w:val="00A52D1A"/>
    <w:rsid w:val="00A94AEB"/>
    <w:rsid w:val="00AC06D3"/>
    <w:rsid w:val="00AE6AB4"/>
    <w:rsid w:val="00B2083B"/>
    <w:rsid w:val="00B32A1D"/>
    <w:rsid w:val="00B377A1"/>
    <w:rsid w:val="00B754DB"/>
    <w:rsid w:val="00B9322F"/>
    <w:rsid w:val="00B9686C"/>
    <w:rsid w:val="00BA54C2"/>
    <w:rsid w:val="00BB5ED8"/>
    <w:rsid w:val="00BB6C9E"/>
    <w:rsid w:val="00BC00A1"/>
    <w:rsid w:val="00BD24E2"/>
    <w:rsid w:val="00BE6199"/>
    <w:rsid w:val="00C1089D"/>
    <w:rsid w:val="00C116C4"/>
    <w:rsid w:val="00C230EB"/>
    <w:rsid w:val="00C2498A"/>
    <w:rsid w:val="00C270B0"/>
    <w:rsid w:val="00C4355D"/>
    <w:rsid w:val="00C471B5"/>
    <w:rsid w:val="00C5163B"/>
    <w:rsid w:val="00C61212"/>
    <w:rsid w:val="00C766C4"/>
    <w:rsid w:val="00C90A53"/>
    <w:rsid w:val="00CA4DEB"/>
    <w:rsid w:val="00CC3646"/>
    <w:rsid w:val="00CF2884"/>
    <w:rsid w:val="00D00F20"/>
    <w:rsid w:val="00D0464C"/>
    <w:rsid w:val="00D25E9B"/>
    <w:rsid w:val="00D3709A"/>
    <w:rsid w:val="00D65050"/>
    <w:rsid w:val="00D95FB9"/>
    <w:rsid w:val="00D97803"/>
    <w:rsid w:val="00DC6FE2"/>
    <w:rsid w:val="00DF4607"/>
    <w:rsid w:val="00E16906"/>
    <w:rsid w:val="00E46483"/>
    <w:rsid w:val="00E6155D"/>
    <w:rsid w:val="00E63D69"/>
    <w:rsid w:val="00E67458"/>
    <w:rsid w:val="00E91B15"/>
    <w:rsid w:val="00ED152D"/>
    <w:rsid w:val="00ED350E"/>
    <w:rsid w:val="00F115AB"/>
    <w:rsid w:val="00F1631C"/>
    <w:rsid w:val="00F22003"/>
    <w:rsid w:val="00F36F8C"/>
    <w:rsid w:val="00F44AAC"/>
    <w:rsid w:val="00F57FCB"/>
    <w:rsid w:val="00F845A1"/>
    <w:rsid w:val="00F95900"/>
    <w:rsid w:val="00FA7502"/>
    <w:rsid w:val="00FC017B"/>
    <w:rsid w:val="00FC41D3"/>
    <w:rsid w:val="00FD6B01"/>
    <w:rsid w:val="00FF257B"/>
    <w:rsid w:val="00FF3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5E243"/>
  <w15:docId w15:val="{5281248E-DB53-43E4-8933-2AD2A950E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109F"/>
    <w:pPr>
      <w:keepNext/>
      <w:outlineLvl w:val="0"/>
    </w:pPr>
    <w:rPr>
      <w:rFonts w:ascii="Times New Roman" w:eastAsia="Times New Roman" w:hAnsi="Times New Roman" w:cs="Times New Roman"/>
      <w:b/>
      <w:sz w:val="32"/>
      <w:szCs w:val="24"/>
      <w:lang w:val="en-US" w:eastAsia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gecontents">
    <w:name w:val="pagecontents"/>
    <w:basedOn w:val="DefaultParagraphFont"/>
    <w:rsid w:val="008F0C25"/>
  </w:style>
  <w:style w:type="character" w:styleId="Hyperlink">
    <w:name w:val="Hyperlink"/>
    <w:basedOn w:val="DefaultParagraphFont"/>
    <w:uiPriority w:val="99"/>
    <w:unhideWhenUsed/>
    <w:rsid w:val="002D14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4609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109F"/>
    <w:rPr>
      <w:rFonts w:ascii="Times New Roman" w:eastAsia="Times New Roman" w:hAnsi="Times New Roman" w:cs="Times New Roman"/>
      <w:b/>
      <w:sz w:val="32"/>
      <w:szCs w:val="24"/>
      <w:lang w:val="en-US" w:eastAsia="de-CH"/>
    </w:rPr>
  </w:style>
  <w:style w:type="paragraph" w:styleId="NoSpacing">
    <w:name w:val="No Spacing"/>
    <w:uiPriority w:val="1"/>
    <w:qFormat/>
    <w:rsid w:val="00C230EB"/>
    <w:pPr>
      <w:spacing w:after="0" w:line="240" w:lineRule="auto"/>
    </w:pPr>
  </w:style>
  <w:style w:type="table" w:styleId="TableGrid">
    <w:name w:val="Table Grid"/>
    <w:basedOn w:val="TableNormal"/>
    <w:uiPriority w:val="59"/>
    <w:rsid w:val="00C23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D65050"/>
    <w:pPr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D65050"/>
    <w:rPr>
      <w:rFonts w:ascii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6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364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C3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36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36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3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36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68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k.oberauer@psychologie.uzh.c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.oberauer@psychologie.uzh.ch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F5214-C685-4E29-B196-403015FC7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ssandra Souza</dc:creator>
  <cp:lastModifiedBy>Hsuan-Yu Lin</cp:lastModifiedBy>
  <cp:revision>3</cp:revision>
  <dcterms:created xsi:type="dcterms:W3CDTF">2019-04-23T13:34:00Z</dcterms:created>
  <dcterms:modified xsi:type="dcterms:W3CDTF">2019-04-23T13:35:00Z</dcterms:modified>
</cp:coreProperties>
</file>